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E4CF9" w14:textId="77777777" w:rsidR="00EC7BDC" w:rsidRDefault="00000000">
      <w:pPr>
        <w:pStyle w:val="Title"/>
      </w:pPr>
      <w:r>
        <w:t>exploring-emmeans-imputed</w:t>
      </w:r>
    </w:p>
    <w:p w14:paraId="524E4CFA" w14:textId="77777777" w:rsidR="00EC7BDC" w:rsidRDefault="00000000">
      <w:pPr>
        <w:pStyle w:val="Date"/>
      </w:pPr>
      <w:r>
        <w:t>2022-09-21</w:t>
      </w:r>
    </w:p>
    <w:p w14:paraId="524E4CFB" w14:textId="77777777" w:rsidR="00EC7BD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24E4CFC" w14:textId="77777777" w:rsidR="00EC7BDC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24E4CFD" w14:textId="77777777" w:rsidR="00EC7BD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524E4CFE" w14:textId="77777777" w:rsidR="00EC7BD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524E4CFF" w14:textId="77777777" w:rsidR="00EC7BD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524E4D00" w14:textId="77777777" w:rsidR="00EC7BDC" w:rsidRDefault="00000000">
      <w:pPr>
        <w:pStyle w:val="SourceCode"/>
      </w:pPr>
      <w:r>
        <w:rPr>
          <w:rStyle w:val="VerbatimChar"/>
        </w:rPr>
        <w:t>## Registering fonts with R</w:t>
      </w:r>
    </w:p>
    <w:p w14:paraId="524E4D01" w14:textId="77777777" w:rsidR="00EC7BD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524E4D02" w14:textId="77777777" w:rsidR="00EC7BD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524E4D03" w14:textId="77777777" w:rsidR="00EC7BDC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524E4D04" w14:textId="77777777" w:rsidR="00EC7BDC" w:rsidRDefault="00000000"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means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means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means_data1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est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est_data1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est_data1.xlsx"</w:t>
      </w:r>
      <w:r>
        <w:rPr>
          <w:rStyle w:val="NormalTok"/>
        </w:rPr>
        <w:t>)</w:t>
      </w:r>
    </w:p>
    <w:p w14:paraId="524E4D05" w14:textId="77777777" w:rsidR="00EC7BDC" w:rsidRDefault="00000000"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imputed1.xlsx"</w:t>
      </w:r>
      <w:r>
        <w:rPr>
          <w:rStyle w:val="NormalTok"/>
        </w:rPr>
        <w:t>)</w:t>
      </w:r>
    </w:p>
    <w:p w14:paraId="524E4D06" w14:textId="77777777" w:rsidR="00EC7BDC" w:rsidRDefault="00000000">
      <w:pPr>
        <w:pStyle w:val="SourceCode"/>
      </w:pPr>
      <w:r>
        <w:rPr>
          <w:rStyle w:val="NormalTok"/>
        </w:rPr>
        <w:t xml:space="preserve">chosenimputed1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chosen_imputed1, is.numeric)</w:t>
      </w:r>
    </w:p>
    <w:p w14:paraId="524E4D07" w14:textId="77777777" w:rsidR="00EC7BDC" w:rsidRDefault="00000000"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hosenimputed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NormalTok"/>
        </w:rPr>
        <w:t>rowname)</w:t>
      </w:r>
    </w:p>
    <w:p w14:paraId="524E4D08" w14:textId="77777777" w:rsidR="00EC7BDC" w:rsidRDefault="00000000">
      <w:pPr>
        <w:pStyle w:val="FirstParagraph"/>
      </w:pPr>
      <w:r>
        <w:t>GENDER</w:t>
      </w:r>
    </w:p>
    <w:p w14:paraId="524E4D09" w14:textId="77777777" w:rsidR="00EC7BDC" w:rsidRDefault="00000000">
      <w:pPr>
        <w:pStyle w:val="SourceCode"/>
      </w:pPr>
      <w:r>
        <w:rPr>
          <w:rStyle w:val="NormalTok"/>
        </w:rPr>
        <w:t>gender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</w:t>
      </w:r>
      <w:r>
        <w:rPr>
          <w:rStyle w:val="SpecialCharTok"/>
        </w:rPr>
        <w:t>$</w:t>
      </w:r>
      <w:r>
        <w:rPr>
          <w:rStyle w:val="NormalTok"/>
        </w:rPr>
        <w:t>measure, gender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524E4D0A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33" wp14:editId="524E5134">
            <wp:extent cx="5334000" cy="3429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ing-emmeans-imput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0B" w14:textId="77777777" w:rsidR="00EC7BDC" w:rsidRDefault="00000000"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524E4D0C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35" wp14:editId="524E5136">
            <wp:extent cx="5334000" cy="2286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ing-emmeans-imput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0D" w14:textId="77777777" w:rsidR="00EC7BDC" w:rsidRDefault="00000000"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1</w:t>
      </w:r>
      <w:r>
        <w:rPr>
          <w:rStyle w:val="SpecialCharTok"/>
        </w:rPr>
        <w:t>$</w:t>
      </w:r>
      <w:r>
        <w:rPr>
          <w:rStyle w:val="NormalTok"/>
        </w:rPr>
        <w:t>measure, 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wo primary ge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524E4D0E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37" wp14:editId="524E5138">
            <wp:extent cx="5334000" cy="228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ing-emmeans-impute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0F" w14:textId="77777777" w:rsidR="00EC7BDC" w:rsidRDefault="00000000">
      <w:pPr>
        <w:pStyle w:val="SourceCode"/>
      </w:pPr>
      <w:r>
        <w:rPr>
          <w:rStyle w:val="NormalTok"/>
        </w:rPr>
        <w:lastRenderedPageBreak/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4E4D10" w14:textId="77777777" w:rsidR="00EC7BDC" w:rsidRDefault="00000000">
      <w:pPr>
        <w:pStyle w:val="SourceCode"/>
      </w:pPr>
      <w:r>
        <w:rPr>
          <w:rStyle w:val="NormalTok"/>
        </w:rPr>
        <w:t>sig_gender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gender_est</w:t>
      </w:r>
      <w:r>
        <w:rPr>
          <w:rStyle w:val="SpecialCharTok"/>
        </w:rPr>
        <w:t>$</w:t>
      </w:r>
      <w:r>
        <w:rPr>
          <w:rStyle w:val="NormalTok"/>
        </w:rPr>
        <w:t>measure, sig_gender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nd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D11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39" wp14:editId="524E513A">
            <wp:extent cx="5334000" cy="32003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ing-emmeans-imput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12" w14:textId="77777777" w:rsidR="00EC7BDC" w:rsidRDefault="00000000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Female/Other) - Male"</w:t>
      </w:r>
      <w:r>
        <w:rPr>
          <w:rStyle w:val="NormalTok"/>
        </w:rPr>
        <w:t>)</w:t>
      </w:r>
    </w:p>
    <w:p w14:paraId="524E4D13" w14:textId="77777777" w:rsidR="00EC7BDC" w:rsidRDefault="00000000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524E4D14" w14:textId="77777777" w:rsidR="00EC7BDC" w:rsidRDefault="00000000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4E4D15" w14:textId="77777777" w:rsidR="00EC7BDC" w:rsidRDefault="00000000">
      <w:pPr>
        <w:pStyle w:val="SourceCode"/>
      </w:pPr>
      <w:r>
        <w:rPr>
          <w:rStyle w:val="NormalTok"/>
        </w:rPr>
        <w:lastRenderedPageBreak/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D16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3B" wp14:editId="524E513C">
            <wp:extent cx="5334000" cy="320039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loring-emmeans-imput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17" w14:textId="77777777" w:rsidR="00EC7BDC" w:rsidRDefault="00000000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D18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3D" wp14:editId="524E513E">
            <wp:extent cx="5334000" cy="320039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loring-emmeans-impute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19" w14:textId="77777777" w:rsidR="00EC7BDC" w:rsidRDefault="00000000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emale/Other - Mal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D1A" w14:textId="72080AC0" w:rsidR="00EC7BDC" w:rsidRDefault="00000000">
      <w:pPr>
        <w:pStyle w:val="TableCaption"/>
      </w:pPr>
      <w:r>
        <w:rPr>
          <w:b/>
        </w:rPr>
        <w:t xml:space="preserve">Table </w:t>
      </w:r>
      <w:bookmarkStart w:id="0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Female/Other - Mal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EC7BDC" w14:paraId="524E4D20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1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1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1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1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1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D2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25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05e-13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2</w:t>
            </w:r>
          </w:p>
        </w:tc>
      </w:tr>
      <w:tr w:rsidR="00EC7BDC" w14:paraId="524E4D2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43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25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EC7BDC" w14:paraId="524E4D3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4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2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294e-6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</w:tr>
      <w:tr w:rsidR="00EC7BDC" w14:paraId="524E4D3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1.90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636e-8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0</w:t>
            </w:r>
          </w:p>
        </w:tc>
      </w:tr>
      <w:tr w:rsidR="00EC7BDC" w14:paraId="524E4D3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86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</w:tr>
      <w:tr w:rsidR="00EC7BDC" w14:paraId="524E4D4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3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099e-2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5</w:t>
            </w:r>
          </w:p>
        </w:tc>
      </w:tr>
      <w:tr w:rsidR="00EC7BDC" w14:paraId="524E4D4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66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65e-9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2</w:t>
            </w:r>
          </w:p>
        </w:tc>
      </w:tr>
      <w:tr w:rsidR="00EC7BDC" w14:paraId="524E4D5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00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838e-9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4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EC7BDC" w14:paraId="524E4D5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5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52e-3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3</w:t>
            </w:r>
          </w:p>
        </w:tc>
      </w:tr>
      <w:tr w:rsidR="00EC7BDC" w14:paraId="524E4D5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66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01e-15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5</w:t>
            </w:r>
          </w:p>
        </w:tc>
      </w:tr>
      <w:tr w:rsidR="00EC7BDC" w14:paraId="524E4D6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38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5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22e-13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  <w:tr w:rsidR="00EC7BDC" w14:paraId="524E4D6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56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50e-22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5</w:t>
            </w:r>
          </w:p>
        </w:tc>
      </w:tr>
    </w:tbl>
    <w:p w14:paraId="524E4D69" w14:textId="77777777" w:rsidR="00EC7BDC" w:rsidRDefault="00000000"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g_m_minus_f$percent_diff &lt;- g_m_minus_f$percent_diff*(-1)</w:t>
      </w:r>
      <w:r>
        <w:br/>
      </w:r>
      <w:r>
        <w:br/>
      </w:r>
      <w:r>
        <w:rPr>
          <w:rStyle w:val="CommentTok"/>
        </w:rPr>
        <w:t>#g_m_minus_f$contrastx &lt;- "Male - Female/Other"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D6A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3F" wp14:editId="524E5140">
            <wp:extent cx="5334000" cy="320039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ploring-emmeans-imput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6B" w14:textId="77777777" w:rsidR="00EC7BDC" w:rsidRDefault="00000000">
      <w:pPr>
        <w:pStyle w:val="SourceCode"/>
      </w:pP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D6C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41" wp14:editId="524E5142">
            <wp:extent cx="5334000" cy="320039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loring-emmeans-impute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6D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D6E" w14:textId="59A70933" w:rsidR="00EC7BDC" w:rsidRDefault="00000000">
      <w:pPr>
        <w:pStyle w:val="TableCaption"/>
      </w:pPr>
      <w:r>
        <w:rPr>
          <w:b/>
        </w:rPr>
        <w:t xml:space="preserve">Table </w:t>
      </w:r>
      <w:bookmarkStart w:id="1" w:name="unnamed-chunk-15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Male - Female/Other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EC7BDC" w14:paraId="524E4D74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6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D7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5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05e-13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2</w:t>
            </w:r>
          </w:p>
        </w:tc>
      </w:tr>
      <w:tr w:rsidR="00EC7BDC" w14:paraId="524E4D8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3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25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7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EC7BDC" w14:paraId="524E4D8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294e-6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</w:tr>
      <w:tr w:rsidR="00EC7BDC" w14:paraId="524E4D8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90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636e-8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</w:tr>
      <w:tr w:rsidR="00EC7BDC" w14:paraId="524E4D9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9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8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86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8</w:t>
            </w:r>
          </w:p>
        </w:tc>
      </w:tr>
      <w:tr w:rsidR="00EC7BDC" w14:paraId="524E4D9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099e-2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</w:t>
            </w:r>
          </w:p>
        </w:tc>
      </w:tr>
      <w:tr w:rsidR="00EC7BDC" w14:paraId="524E4D9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6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65e-9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2</w:t>
            </w:r>
          </w:p>
        </w:tc>
      </w:tr>
      <w:tr w:rsidR="00EC7BDC" w14:paraId="524E4DA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9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838e-9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EC7BDC" w14:paraId="524E4DA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52e-3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3</w:t>
            </w:r>
          </w:p>
        </w:tc>
      </w:tr>
      <w:tr w:rsidR="00EC7BDC" w14:paraId="524E4DB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66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01e-15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A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5</w:t>
            </w:r>
          </w:p>
        </w:tc>
      </w:tr>
      <w:tr w:rsidR="00EC7BDC" w14:paraId="524E4DB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88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22e-13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EC7BDC" w14:paraId="524E4DB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63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50e-22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B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</w:t>
            </w:r>
          </w:p>
        </w:tc>
      </w:tr>
    </w:tbl>
    <w:p w14:paraId="524E4DBD" w14:textId="77777777" w:rsidR="00EC7BDC" w:rsidRDefault="00000000">
      <w:pPr>
        <w:pStyle w:val="BodyText"/>
      </w:pPr>
      <w:r>
        <w:t>AGE</w:t>
      </w:r>
    </w:p>
    <w:p w14:paraId="524E4DBE" w14:textId="77777777" w:rsidR="00EC7BDC" w:rsidRDefault="00000000">
      <w:pPr>
        <w:pStyle w:val="SourceCode"/>
      </w:pPr>
      <w:r>
        <w:rPr>
          <w:rStyle w:val="NormalTok"/>
        </w:rPr>
        <w:lastRenderedPageBreak/>
        <w:t>age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means_data</w:t>
      </w:r>
      <w:r>
        <w:rPr>
          <w:rStyle w:val="SpecialCharTok"/>
        </w:rPr>
        <w:t>$</w:t>
      </w:r>
      <w:r>
        <w:rPr>
          <w:rStyle w:val="NormalTok"/>
        </w:rPr>
        <w:t>measure, age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_group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524E4DBF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43" wp14:editId="524E5144">
            <wp:extent cx="5334000" cy="3429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loring-emmeans-imput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C0" w14:textId="77777777" w:rsidR="00EC7BDC" w:rsidRDefault="00000000">
      <w:pPr>
        <w:pStyle w:val="SourceCode"/>
      </w:pPr>
      <w:r>
        <w:rPr>
          <w:rStyle w:val="CommentTok"/>
        </w:rPr>
        <w:t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524E4DC1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45" wp14:editId="524E5146">
            <wp:extent cx="5334000" cy="2286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loring-emmeans-imput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C2" w14:textId="77777777" w:rsidR="00EC7BDC" w:rsidRDefault="00000000"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4E4DC3" w14:textId="77777777" w:rsidR="00EC7BDC" w:rsidRDefault="00000000">
      <w:pPr>
        <w:pStyle w:val="SourceCode"/>
      </w:pPr>
      <w:r>
        <w:rPr>
          <w:rStyle w:val="NormalTok"/>
        </w:rPr>
        <w:t>sig_age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age_est</w:t>
      </w:r>
      <w:r>
        <w:rPr>
          <w:rStyle w:val="SpecialCharTok"/>
        </w:rPr>
        <w:t>$</w:t>
      </w:r>
      <w:r>
        <w:rPr>
          <w:rStyle w:val="NormalTok"/>
        </w:rPr>
        <w:t>measure, sig_ag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DC4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47" wp14:editId="524E5148">
            <wp:extent cx="5334000" cy="3429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xploring-emmeans-impute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C5" w14:textId="77777777" w:rsidR="00EC7BDC" w:rsidRDefault="00000000"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rPr>
          <w:rStyle w:val="CommentTok"/>
        </w:rPr>
        <w:t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age_est_data1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est_data1</w:t>
      </w:r>
      <w:r>
        <w:rPr>
          <w:rStyle w:val="SpecialCharTok"/>
        </w:rPr>
        <w:t>$</w:t>
      </w:r>
      <w:r>
        <w:rPr>
          <w:rStyle w:val="NormalTok"/>
        </w:rPr>
        <w:t>measure, ag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-Related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DC6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49" wp14:editId="524E514A">
            <wp:extent cx="5334000" cy="3429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xploring-emmeans-imputed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DC7" w14:textId="77777777" w:rsidR="00EC7BDC" w:rsidRDefault="00000000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37-54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55-72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37-54) - (55-72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age_est_data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ge-Related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DC8" w14:textId="1DD01E10" w:rsidR="00EC7BDC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2" w:name="unnamed-chunk-19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Age-Related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50"/>
        <w:gridCol w:w="1464"/>
        <w:gridCol w:w="1264"/>
        <w:gridCol w:w="1497"/>
        <w:gridCol w:w="2050"/>
        <w:gridCol w:w="1384"/>
      </w:tblGrid>
      <w:tr w:rsidR="00EC7BDC" w14:paraId="524E4DCF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C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ntrast</w:t>
            </w:r>
          </w:p>
        </w:tc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C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C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C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C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C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DD6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13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3</w:t>
            </w:r>
          </w:p>
        </w:tc>
      </w:tr>
      <w:tr w:rsidR="00EC7BDC" w14:paraId="524E4DDD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0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20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EC7BDC" w14:paraId="524E4DE4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D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7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</w:tr>
      <w:tr w:rsidR="00EC7BDC" w14:paraId="524E4DEB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3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</w:tr>
      <w:tr w:rsidR="00EC7BDC" w14:paraId="524E4DF2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7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E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946e-0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</w:tr>
      <w:tr w:rsidR="00EC7BDC" w14:paraId="524E4DF9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6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EC7BDC" w14:paraId="524E4E00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65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DF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EC7BDC" w14:paraId="524E4E07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8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</w:t>
            </w:r>
          </w:p>
        </w:tc>
      </w:tr>
      <w:tr w:rsidR="00EC7BDC" w14:paraId="524E4E0E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3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4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</w:tr>
      <w:tr w:rsidR="00EC7BDC" w14:paraId="524E4E15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0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2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EC7BDC" w14:paraId="524E4E1C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7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85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EC7BDC" w14:paraId="524E4E23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1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4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855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</w:t>
            </w:r>
          </w:p>
        </w:tc>
      </w:tr>
      <w:tr w:rsidR="00EC7BDC" w14:paraId="524E4E2A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2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8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</w:t>
            </w:r>
          </w:p>
        </w:tc>
      </w:tr>
      <w:tr w:rsidR="00EC7BDC" w14:paraId="524E4E31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37-54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79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96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2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</w:t>
            </w:r>
          </w:p>
        </w:tc>
      </w:tr>
      <w:tr w:rsidR="00EC7BDC" w14:paraId="524E4E38" w14:textId="77777777" w:rsidTr="00EC7BDC">
        <w:trPr>
          <w:cantSplit/>
          <w:jc w:val="center"/>
        </w:trPr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(18-36) - (55-72)</w:t>
            </w:r>
          </w:p>
        </w:tc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7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9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</w:tbl>
    <w:p w14:paraId="524E4E39" w14:textId="77777777" w:rsidR="00EC7BDC" w:rsidRDefault="00000000">
      <w:pPr>
        <w:pStyle w:val="SourceCode"/>
      </w:pP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E3A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4B" wp14:editId="524E514C">
            <wp:extent cx="5334000" cy="3429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xploring-emmeans-impute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3B" w14:textId="77777777" w:rsidR="00EC7BDC" w:rsidRDefault="00000000">
      <w:pPr>
        <w:pStyle w:val="SourceCode"/>
      </w:pP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E3C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4D" wp14:editId="524E514E">
            <wp:extent cx="5334000" cy="3429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xploring-emmeans-imputed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3D" w14:textId="77777777" w:rsidR="00EC7BDC" w:rsidRDefault="00000000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E3E" w14:textId="3A49CE8E" w:rsidR="00EC7BDC" w:rsidRDefault="00000000">
      <w:pPr>
        <w:pStyle w:val="TableCaption"/>
      </w:pPr>
      <w:r>
        <w:rPr>
          <w:b/>
        </w:rPr>
        <w:t xml:space="preserve">Table </w:t>
      </w:r>
      <w:bookmarkStart w:id="3" w:name="unnamed-chunk-20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4</w:t>
      </w:r>
      <w:r>
        <w:rPr>
          <w:b/>
        </w:rPr>
        <w:fldChar w:fldCharType="end"/>
      </w:r>
      <w:bookmarkEnd w:id="3"/>
      <w:r>
        <w:t>: (18-36) - (37-54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4E44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3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E4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13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3</w:t>
            </w:r>
          </w:p>
        </w:tc>
      </w:tr>
      <w:tr w:rsidR="00EC7BDC" w14:paraId="524E4E5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3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4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</w:tr>
      <w:tr w:rsidR="00EC7BDC" w14:paraId="524E4E5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6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EC7BDC" w14:paraId="524E4E5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8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</w:t>
            </w:r>
          </w:p>
        </w:tc>
      </w:tr>
      <w:tr w:rsidR="00EC7BDC" w14:paraId="524E4E6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3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5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4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</w:tr>
      <w:tr w:rsidR="00EC7BDC" w14:paraId="524E4E6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2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EC7BDC" w14:paraId="524E4E6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4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855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</w:t>
            </w:r>
          </w:p>
        </w:tc>
      </w:tr>
      <w:tr w:rsidR="00EC7BDC" w14:paraId="524E4E7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6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79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96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</w:t>
            </w:r>
          </w:p>
        </w:tc>
      </w:tr>
    </w:tbl>
    <w:p w14:paraId="524E4E75" w14:textId="77777777" w:rsidR="00EC7BDC" w:rsidRDefault="00000000"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lastRenderedPageBreak/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_v_y$percent_diff &lt;- m_v_y$percent_diff*(-1)</w:t>
      </w:r>
      <w:r>
        <w:br/>
      </w:r>
      <w:r>
        <w:br/>
      </w:r>
      <w:r>
        <w:rPr>
          <w:rStyle w:val="CommentTok"/>
        </w:rPr>
        <w:t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E76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4F" wp14:editId="524E5150">
            <wp:extent cx="5334000" cy="3429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xploring-emmeans-imput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77" w14:textId="77777777" w:rsidR="00EC7BDC" w:rsidRDefault="00000000">
      <w:pPr>
        <w:pStyle w:val="SourceCode"/>
      </w:pP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E78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51" wp14:editId="524E5152">
            <wp:extent cx="5334000" cy="3429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xploring-emmeans-imputed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79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m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E7A" w14:textId="0CF9EEF2" w:rsidR="00EC7BDC" w:rsidRDefault="00000000">
      <w:pPr>
        <w:pStyle w:val="TableCaption"/>
      </w:pPr>
      <w:r>
        <w:rPr>
          <w:b/>
        </w:rPr>
        <w:t xml:space="preserve">Table </w:t>
      </w:r>
      <w:bookmarkStart w:id="4" w:name="unnamed-chunk-21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5</w:t>
      </w:r>
      <w:r>
        <w:rPr>
          <w:b/>
        </w:rPr>
        <w:fldChar w:fldCharType="end"/>
      </w:r>
      <w:bookmarkEnd w:id="4"/>
      <w:r>
        <w:t>: (37-54) - (18-36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4E80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7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E8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13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</w:tr>
      <w:tr w:rsidR="00EC7BDC" w14:paraId="524E4E8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3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1</w:t>
            </w:r>
          </w:p>
        </w:tc>
      </w:tr>
      <w:tr w:rsidR="00EC7BDC" w14:paraId="524E4E9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8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EC7BDC" w14:paraId="524E4E9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8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</w:tr>
      <w:tr w:rsidR="00EC7BDC" w14:paraId="524E4E9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4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</w:t>
            </w:r>
          </w:p>
        </w:tc>
      </w:tr>
      <w:tr w:rsidR="00EC7BDC" w14:paraId="524E4EA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9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EC7BDC" w14:paraId="524E4EA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855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</w:tr>
      <w:tr w:rsidR="00EC7BDC" w14:paraId="524E4EB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96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A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5</w:t>
            </w:r>
          </w:p>
        </w:tc>
      </w:tr>
    </w:tbl>
    <w:p w14:paraId="524E4EB1" w14:textId="77777777" w:rsidR="00EC7BDC" w:rsidRDefault="00000000">
      <w:pPr>
        <w:pStyle w:val="SourceCode"/>
      </w:pP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EB2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53" wp14:editId="524E5154">
            <wp:extent cx="5334000" cy="3429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xploring-emmeans-impute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B3" w14:textId="77777777" w:rsidR="00EC7BDC" w:rsidRDefault="00000000">
      <w:pPr>
        <w:pStyle w:val="SourceCode"/>
      </w:pP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EB4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55" wp14:editId="524E5156">
            <wp:extent cx="5334000" cy="3429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xploring-emmeans-impute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B5" w14:textId="77777777" w:rsidR="00EC7BDC" w:rsidRDefault="00000000"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y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EB6" w14:textId="43577922" w:rsidR="00EC7BDC" w:rsidRDefault="00000000">
      <w:pPr>
        <w:pStyle w:val="TableCaption"/>
      </w:pPr>
      <w:r>
        <w:rPr>
          <w:b/>
        </w:rPr>
        <w:t xml:space="preserve">Table </w:t>
      </w:r>
      <w:bookmarkStart w:id="5" w:name="unnamed-chunk-22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6</w:t>
      </w:r>
      <w:r>
        <w:rPr>
          <w:b/>
        </w:rPr>
        <w:fldChar w:fldCharType="end"/>
      </w:r>
      <w:bookmarkEnd w:id="5"/>
      <w:r>
        <w:t>: (18-36) - (55-72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4EBC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EC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0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B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20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EC7BDC" w14:paraId="524E4EC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7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</w:tr>
      <w:tr w:rsidR="00EC7BDC" w14:paraId="524E4EC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7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946e-0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</w:tr>
      <w:tr w:rsidR="00EC7BDC" w14:paraId="524E4ED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C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65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EC7BDC" w14:paraId="524E4ED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7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85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EC7BDC" w14:paraId="524E4EE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2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8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D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5</w:t>
            </w:r>
          </w:p>
        </w:tc>
      </w:tr>
      <w:tr w:rsidR="00EC7BDC" w14:paraId="524E4EE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7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9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</w:tbl>
    <w:p w14:paraId="524E4EE7" w14:textId="77777777" w:rsidR="00EC7BDC" w:rsidRDefault="00000000"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_v_y$percent_diff &lt;- o_v_y$percent_diff*(-1)</w:t>
      </w:r>
      <w:r>
        <w:br/>
      </w:r>
      <w:r>
        <w:lastRenderedPageBreak/>
        <w:br/>
      </w:r>
      <w:r>
        <w:rPr>
          <w:rStyle w:val="CommentTok"/>
        </w:rPr>
        <w:t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EE8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57" wp14:editId="524E5158">
            <wp:extent cx="5334000" cy="3429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xploring-emmeans-impute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E9" w14:textId="77777777" w:rsidR="00EC7BDC" w:rsidRDefault="00000000">
      <w:pPr>
        <w:pStyle w:val="SourceCode"/>
      </w:pP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EEA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59" wp14:editId="524E515A">
            <wp:extent cx="5334000" cy="3429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xploring-emmeans-imputed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EEB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o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EEC" w14:textId="2E435897" w:rsidR="00EC7BDC" w:rsidRDefault="00000000">
      <w:pPr>
        <w:pStyle w:val="TableCaption"/>
      </w:pPr>
      <w:r>
        <w:rPr>
          <w:b/>
        </w:rPr>
        <w:t xml:space="preserve">Table </w:t>
      </w:r>
      <w:bookmarkStart w:id="6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7</w:t>
      </w:r>
      <w:r>
        <w:rPr>
          <w:b/>
        </w:rPr>
        <w:fldChar w:fldCharType="end"/>
      </w:r>
      <w:bookmarkEnd w:id="6"/>
      <w:r>
        <w:t>: (55-72) - (18-36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4EF2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E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EF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20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  <w:tr w:rsidR="00EC7BDC" w14:paraId="524E4EF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8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7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6</w:t>
            </w:r>
          </w:p>
        </w:tc>
      </w:tr>
      <w:tr w:rsidR="00EC7BDC" w14:paraId="524E4F0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EF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946e-0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</w:t>
            </w:r>
          </w:p>
        </w:tc>
      </w:tr>
      <w:tr w:rsidR="00EC7BDC" w14:paraId="524E4F0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653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</w:tr>
      <w:tr w:rsidR="00EC7BDC" w14:paraId="524E4F1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7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85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0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EC7BDC" w14:paraId="524E4F1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8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</w:t>
            </w:r>
          </w:p>
        </w:tc>
      </w:tr>
      <w:tr w:rsidR="00EC7BDC" w14:paraId="524E4F1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7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9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1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</w:tbl>
    <w:p w14:paraId="524E4F1D" w14:textId="77777777" w:rsidR="00EC7BDC" w:rsidRDefault="00000000">
      <w:pPr>
        <w:pStyle w:val="SourceCode"/>
      </w:pPr>
      <w:r>
        <w:rPr>
          <w:rStyle w:val="NormalTok"/>
        </w:rPr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(37-54) - (55-72) Significant Differences in Estimated Marginal </w:t>
      </w:r>
      <w:r>
        <w:rPr>
          <w:rStyle w:val="StringTok"/>
        </w:rPr>
        <w:lastRenderedPageBreak/>
        <w:t>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1E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5B" wp14:editId="524E515C">
            <wp:extent cx="5334000" cy="3429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xploring-emmeans-impute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1F" w14:textId="77777777" w:rsidR="00EC7BDC" w:rsidRDefault="00000000">
      <w:pPr>
        <w:pStyle w:val="SourceCode"/>
      </w:pPr>
      <w:r>
        <w:rPr>
          <w:rStyle w:val="NormalTok"/>
        </w:rPr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F20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5D" wp14:editId="524E515E">
            <wp:extent cx="5334000" cy="3429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xploring-emmeans-imputed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21" w14:textId="77777777" w:rsidR="00EC7BDC" w:rsidRDefault="00000000"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F22" w14:textId="67E6010A" w:rsidR="00EC7BDC" w:rsidRDefault="00000000">
      <w:pPr>
        <w:pStyle w:val="TableCaption"/>
      </w:pPr>
      <w:r>
        <w:rPr>
          <w:b/>
        </w:rPr>
        <w:t xml:space="preserve">Table </w:t>
      </w:r>
      <w:bookmarkStart w:id="7" w:name="unnamed-chunk-24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8</w:t>
      </w:r>
      <w:r>
        <w:rPr>
          <w:b/>
        </w:rPr>
        <w:fldChar w:fldCharType="end"/>
      </w:r>
      <w:bookmarkEnd w:id="7"/>
      <w:r>
        <w:t>: (37-54) - (55-72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 w:rsidR="00EC7BDC" w14:paraId="524E4F28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2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2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1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2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2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2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</w:tbl>
    <w:p w14:paraId="524E4F29" w14:textId="77777777" w:rsidR="00EC7BDC" w:rsidRDefault="00000000"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o_v_m$percent_diff &lt;- o_v_m$percent_diff*(-1)</w:t>
      </w:r>
      <w:r>
        <w:br/>
      </w:r>
      <w:r>
        <w:br/>
      </w:r>
      <w:r>
        <w:rPr>
          <w:rStyle w:val="CommentTok"/>
        </w:rPr>
        <w:t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2A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5F" wp14:editId="524E5160">
            <wp:extent cx="5334000" cy="3429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xploring-emmeans-impute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2B" w14:textId="77777777" w:rsidR="00EC7BDC" w:rsidRDefault="00000000">
      <w:pPr>
        <w:pStyle w:val="SourceCode"/>
      </w:pP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F2C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1" wp14:editId="524E5162">
            <wp:extent cx="5334000" cy="3429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xploring-emmeans-imputed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2D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o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F2E" w14:textId="30813653" w:rsidR="00EC7BDC" w:rsidRDefault="00000000">
      <w:pPr>
        <w:pStyle w:val="TableCaption"/>
      </w:pPr>
      <w:r>
        <w:rPr>
          <w:b/>
        </w:rPr>
        <w:t xml:space="preserve">Table </w:t>
      </w:r>
      <w:bookmarkStart w:id="8" w:name="unnamed-chunk-25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9</w:t>
      </w:r>
      <w:r>
        <w:rPr>
          <w:b/>
        </w:rPr>
        <w:fldChar w:fldCharType="end"/>
      </w:r>
      <w:bookmarkEnd w:id="8"/>
      <w:r>
        <w:t>: (55-72) - (18-36)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 w:rsidR="00EC7BDC" w14:paraId="524E4F34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2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3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1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3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3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3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</w:tbl>
    <w:p w14:paraId="524E4F35" w14:textId="77777777" w:rsidR="00EC7BDC" w:rsidRDefault="00000000">
      <w:pPr>
        <w:pStyle w:val="BodyText"/>
      </w:pPr>
      <w:r>
        <w:t>RACE/ETHNICITY</w:t>
      </w:r>
    </w:p>
    <w:p w14:paraId="524E4F36" w14:textId="77777777" w:rsidR="00EC7BDC" w:rsidRDefault="00000000">
      <w:pPr>
        <w:pStyle w:val="SourceCode"/>
      </w:pPr>
      <w:r>
        <w:rPr>
          <w:rStyle w:val="NormalTok"/>
        </w:rPr>
        <w:t>race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_means_data</w:t>
      </w:r>
      <w:r>
        <w:rPr>
          <w:rStyle w:val="SpecialCharTok"/>
        </w:rPr>
        <w:t>$</w:t>
      </w:r>
      <w:r>
        <w:rPr>
          <w:rStyle w:val="NormalTok"/>
        </w:rPr>
        <w:t>measure, race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ace_eth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524E4F37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3" wp14:editId="524E5164">
            <wp:extent cx="5334000" cy="342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xploring-emmeans-impute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38" w14:textId="77777777" w:rsidR="00EC7BDC" w:rsidRDefault="00000000">
      <w:pPr>
        <w:pStyle w:val="SourceCode"/>
      </w:pPr>
      <w:r>
        <w:rPr>
          <w:rStyle w:val="CommentTok"/>
        </w:rPr>
        <w:t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524E4F39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5" wp14:editId="524E5166">
            <wp:extent cx="5334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xploring-emmeans-impute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3A" w14:textId="77777777" w:rsidR="00EC7BDC" w:rsidRDefault="00000000"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4E4F3B" w14:textId="77777777" w:rsidR="00EC7BDC" w:rsidRDefault="00000000">
      <w:pPr>
        <w:pStyle w:val="SourceCode"/>
      </w:pPr>
      <w:r>
        <w:rPr>
          <w:rStyle w:val="NormalTok"/>
        </w:rPr>
        <w:t>sig_race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race_est</w:t>
      </w:r>
      <w:r>
        <w:rPr>
          <w:rStyle w:val="SpecialCharTok"/>
        </w:rPr>
        <w:t>$</w:t>
      </w:r>
      <w:r>
        <w:rPr>
          <w:rStyle w:val="NormalTok"/>
        </w:rPr>
        <w:t>measure, sig_rac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3C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7" wp14:editId="524E5168">
            <wp:extent cx="5334000" cy="34290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xploring-emmeans-impute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3D" w14:textId="77777777" w:rsidR="00EC7BDC" w:rsidRDefault="00000000"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524E4F3E" w14:textId="77777777" w:rsidR="00EC7BDC" w:rsidRDefault="00000000">
      <w:pPr>
        <w:pStyle w:val="SourceCode"/>
      </w:pP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ace_est_data1$percent_diff &lt;- (race_est_data1$prop_diff) * 100</w:t>
      </w:r>
    </w:p>
    <w:p w14:paraId="524E4F3F" w14:textId="77777777" w:rsidR="00EC7BDC" w:rsidRDefault="00000000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Blac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Black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40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9" wp14:editId="524E516A">
            <wp:extent cx="5334000" cy="3429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xploring-emmeans-impute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41" w14:textId="77777777" w:rsidR="00EC7BDC" w:rsidRDefault="00000000">
      <w:pPr>
        <w:pStyle w:val="SourceCode"/>
      </w:pP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Black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F42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B" wp14:editId="524E516C">
            <wp:extent cx="5334000" cy="3429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xploring-emmeans-imputed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43" w14:textId="77777777" w:rsidR="00EC7BDC" w:rsidRDefault="00000000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F44" w14:textId="295DF12B" w:rsidR="00EC7BDC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9" w:name="unnamed-chunk-32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0</w:t>
      </w:r>
      <w:r>
        <w:rPr>
          <w:b/>
        </w:rPr>
        <w:fldChar w:fldCharType="end"/>
      </w:r>
      <w:bookmarkEnd w:id="9"/>
      <w:r>
        <w:t>: Asian - Black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4F4A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F5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9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530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4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8</w:t>
            </w:r>
          </w:p>
        </w:tc>
      </w:tr>
      <w:tr w:rsidR="00EC7BDC" w14:paraId="524E4F5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8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88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7</w:t>
            </w:r>
          </w:p>
        </w:tc>
      </w:tr>
      <w:tr w:rsidR="00EC7BDC" w14:paraId="524E4F5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7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133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  <w:tr w:rsidR="00EC7BDC" w14:paraId="524E4F6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6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5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4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7</w:t>
            </w:r>
          </w:p>
        </w:tc>
      </w:tr>
      <w:tr w:rsidR="00EC7BDC" w14:paraId="524E4F6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1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33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3</w:t>
            </w:r>
          </w:p>
        </w:tc>
      </w:tr>
      <w:tr w:rsidR="00EC7BDC" w14:paraId="524E4F6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0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65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0</w:t>
            </w:r>
          </w:p>
        </w:tc>
      </w:tr>
      <w:tr w:rsidR="00EC7BDC" w14:paraId="524E4F7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6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43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0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5</w:t>
            </w:r>
          </w:p>
        </w:tc>
      </w:tr>
      <w:tr w:rsidR="00EC7BDC" w14:paraId="524E4F7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80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178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4</w:t>
            </w:r>
          </w:p>
        </w:tc>
      </w:tr>
      <w:tr w:rsidR="00EC7BDC" w14:paraId="524E4F8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6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2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7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7</w:t>
            </w:r>
          </w:p>
        </w:tc>
      </w:tr>
    </w:tbl>
    <w:p w14:paraId="524E4F81" w14:textId="77777777" w:rsidR="00EC7BDC" w:rsidRDefault="00000000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ce1.1$percent_diff &lt;- race1.1$percent_diff*(-1)</w:t>
      </w:r>
      <w:r>
        <w:br/>
      </w:r>
      <w:r>
        <w:br/>
      </w:r>
      <w:r>
        <w:rPr>
          <w:rStyle w:val="CommentTok"/>
        </w:rPr>
        <w:t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82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D" wp14:editId="524E516E">
            <wp:extent cx="5334000" cy="3429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xploring-emmeans-impute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83" w14:textId="77777777" w:rsidR="00EC7BDC" w:rsidRDefault="00000000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F84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6F" wp14:editId="524E5170">
            <wp:extent cx="5334000" cy="3429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xploring-emmeans-imputed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85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F86" w14:textId="08E399B0" w:rsidR="00EC7BDC" w:rsidRDefault="00000000">
      <w:pPr>
        <w:pStyle w:val="TableCaption"/>
      </w:pPr>
      <w:r>
        <w:rPr>
          <w:b/>
        </w:rPr>
        <w:t xml:space="preserve">Table </w:t>
      </w:r>
      <w:bookmarkStart w:id="10" w:name="unnamed-chunk-33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1</w:t>
      </w:r>
      <w:r>
        <w:rPr>
          <w:b/>
        </w:rPr>
        <w:fldChar w:fldCharType="end"/>
      </w:r>
      <w:bookmarkEnd w:id="10"/>
      <w:r>
        <w:t>: Black - Asian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4F8C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F9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8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530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</w:t>
            </w:r>
          </w:p>
        </w:tc>
      </w:tr>
      <w:tr w:rsidR="00EC7BDC" w14:paraId="524E4F9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8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88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</w:tr>
      <w:tr w:rsidR="00EC7BDC" w14:paraId="524E4F9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133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EC7BDC" w14:paraId="524E4FA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9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4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</w:t>
            </w:r>
          </w:p>
        </w:tc>
      </w:tr>
      <w:tr w:rsidR="00EC7BDC" w14:paraId="524E4FA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33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3</w:t>
            </w:r>
          </w:p>
        </w:tc>
      </w:tr>
      <w:tr w:rsidR="00EC7BDC" w14:paraId="524E4FB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1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65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A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0</w:t>
            </w:r>
          </w:p>
        </w:tc>
      </w:tr>
      <w:tr w:rsidR="00EC7BDC" w14:paraId="524E4FB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0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5</w:t>
            </w:r>
          </w:p>
        </w:tc>
      </w:tr>
      <w:tr w:rsidR="00EC7BDC" w14:paraId="524E4FB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0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178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</w:t>
            </w:r>
          </w:p>
        </w:tc>
      </w:tr>
      <w:tr w:rsidR="00EC7BDC" w14:paraId="524E4FC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B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2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</w:tbl>
    <w:p w14:paraId="524E4FC3" w14:textId="77777777" w:rsidR="00EC7BDC" w:rsidRDefault="00000000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Latin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C4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71" wp14:editId="524E5172">
            <wp:extent cx="5334000" cy="34290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exploring-emmeans-impute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C5" w14:textId="77777777" w:rsidR="00EC7BDC" w:rsidRDefault="00000000">
      <w:pPr>
        <w:pStyle w:val="SourceCode"/>
      </w:pP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FC6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73" wp14:editId="524E5174">
            <wp:extent cx="5334000" cy="3429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xploring-emmeans-imputed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C7" w14:textId="77777777" w:rsidR="00EC7BDC" w:rsidRDefault="00000000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FC8" w14:textId="230BBAED" w:rsidR="00EC7BDC" w:rsidRDefault="00000000">
      <w:pPr>
        <w:pStyle w:val="TableCaption"/>
      </w:pPr>
      <w:r>
        <w:rPr>
          <w:b/>
        </w:rPr>
        <w:t xml:space="preserve">Table </w:t>
      </w:r>
      <w:bookmarkStart w:id="11" w:name="unnamed-chunk-34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2</w:t>
      </w:r>
      <w:r>
        <w:rPr>
          <w:b/>
        </w:rPr>
        <w:fldChar w:fldCharType="end"/>
      </w:r>
      <w:bookmarkEnd w:id="11"/>
      <w:r>
        <w:t>: Asian - LatinX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EC7BDC" w14:paraId="524E4FCE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FD4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C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5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04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2</w:t>
            </w:r>
          </w:p>
        </w:tc>
      </w:tr>
      <w:tr w:rsidR="00EC7BDC" w14:paraId="524E4FDA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0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EC7BDC" w14:paraId="524E4FE0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568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D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8</w:t>
            </w:r>
          </w:p>
        </w:tc>
      </w:tr>
      <w:tr w:rsidR="00EC7BDC" w14:paraId="524E4FE6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5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59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8</w:t>
            </w:r>
          </w:p>
        </w:tc>
      </w:tr>
    </w:tbl>
    <w:p w14:paraId="524E4FE7" w14:textId="77777777" w:rsidR="00EC7BDC" w:rsidRDefault="00000000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ce2.1$percent_diff &lt;- race2.1$percent_diff*(-1)</w:t>
      </w:r>
      <w:r>
        <w:br/>
      </w:r>
      <w:r>
        <w:br/>
      </w:r>
      <w:r>
        <w:rPr>
          <w:rStyle w:val="CommentTok"/>
        </w:rPr>
        <w:t>#race2.1$contrastx &lt;- "LatinX - Asian"</w:t>
      </w:r>
      <w:r>
        <w:br/>
      </w:r>
      <w:r>
        <w:lastRenderedPageBreak/>
        <w:br/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4FE8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75" wp14:editId="524E5176">
            <wp:extent cx="5334000" cy="34290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exploring-emmeans-imputed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E9" w14:textId="77777777" w:rsidR="00EC7BDC" w:rsidRDefault="00000000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4FEA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77" wp14:editId="524E5178">
            <wp:extent cx="5334000" cy="34290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exploring-emmeans-imputed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4FEB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4FEC" w14:textId="191EE72E" w:rsidR="00EC7BDC" w:rsidRDefault="00000000">
      <w:pPr>
        <w:pStyle w:val="TableCaption"/>
      </w:pPr>
      <w:r>
        <w:rPr>
          <w:b/>
        </w:rPr>
        <w:t xml:space="preserve">Table </w:t>
      </w:r>
      <w:bookmarkStart w:id="12" w:name="unnamed-chunk-35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3</w:t>
      </w:r>
      <w:r>
        <w:rPr>
          <w:b/>
        </w:rPr>
        <w:fldChar w:fldCharType="end"/>
      </w:r>
      <w:bookmarkEnd w:id="12"/>
      <w:r>
        <w:t>: LatinX - Asian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EC7BDC" w14:paraId="524E4FF2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E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4FF8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04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EC7BDC" w14:paraId="524E4FFE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9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EC7BDC" w14:paraId="524E5004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FF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568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8</w:t>
            </w:r>
          </w:p>
        </w:tc>
      </w:tr>
      <w:tr w:rsidR="00EC7BDC" w14:paraId="524E500A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59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0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8</w:t>
            </w:r>
          </w:p>
        </w:tc>
      </w:tr>
    </w:tbl>
    <w:p w14:paraId="524E500B" w14:textId="77777777" w:rsidR="00EC7BDC" w:rsidRDefault="00000000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00C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79" wp14:editId="524E517A">
            <wp:extent cx="5334000" cy="34290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exploring-emmeans-impute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0D" w14:textId="77777777" w:rsidR="00EC7BDC" w:rsidRDefault="00000000">
      <w:pPr>
        <w:pStyle w:val="SourceCode"/>
      </w:pP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00E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7B" wp14:editId="524E517C">
            <wp:extent cx="5334000" cy="34290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xploring-emmeans-imputed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0F" w14:textId="77777777" w:rsidR="00EC7BDC" w:rsidRDefault="00000000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010" w14:textId="287852DC" w:rsidR="00EC7BDC" w:rsidRDefault="00000000">
      <w:pPr>
        <w:pStyle w:val="TableCaption"/>
      </w:pPr>
      <w:r>
        <w:rPr>
          <w:b/>
        </w:rPr>
        <w:t xml:space="preserve">Table </w:t>
      </w:r>
      <w:bookmarkStart w:id="13" w:name="unnamed-chunk-36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4</w:t>
      </w:r>
      <w:r>
        <w:rPr>
          <w:b/>
        </w:rPr>
        <w:fldChar w:fldCharType="end"/>
      </w:r>
      <w:bookmarkEnd w:id="13"/>
      <w:r>
        <w:t>: Asian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EC7BDC" w14:paraId="524E5016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01C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39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97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9</w:t>
            </w:r>
          </w:p>
        </w:tc>
      </w:tr>
      <w:tr w:rsidR="00EC7BDC" w14:paraId="524E5022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3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1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6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EC7BDC" w14:paraId="524E5028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5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364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1</w:t>
            </w:r>
          </w:p>
        </w:tc>
      </w:tr>
      <w:tr w:rsidR="00EC7BDC" w14:paraId="524E502E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5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</w:t>
            </w:r>
          </w:p>
        </w:tc>
      </w:tr>
      <w:tr w:rsidR="00EC7BDC" w14:paraId="524E5034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2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54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542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9</w:t>
            </w:r>
          </w:p>
        </w:tc>
      </w:tr>
    </w:tbl>
    <w:p w14:paraId="524E5035" w14:textId="77777777" w:rsidR="00EC7BDC" w:rsidRDefault="00000000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ce3.1$percent_diff &lt;- race3.1$percent_diff*(-1)</w:t>
      </w:r>
      <w:r>
        <w:br/>
      </w:r>
      <w:r>
        <w:lastRenderedPageBreak/>
        <w:br/>
      </w:r>
      <w:r>
        <w:rPr>
          <w:rStyle w:val="CommentTok"/>
        </w:rPr>
        <w:t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036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7D" wp14:editId="524E517E">
            <wp:extent cx="5334000" cy="34290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exploring-emmeans-impute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37" w14:textId="77777777" w:rsidR="00EC7BDC" w:rsidRDefault="00000000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038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7F" wp14:editId="524E5180">
            <wp:extent cx="5334000" cy="34290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xploring-emmeans-imputed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39" w14:textId="77777777" w:rsidR="00EC7BDC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03A" w14:textId="4CE46E80" w:rsidR="00EC7BDC" w:rsidRDefault="00000000">
      <w:pPr>
        <w:pStyle w:val="TableCaption"/>
      </w:pPr>
      <w:r>
        <w:rPr>
          <w:b/>
        </w:rPr>
        <w:t xml:space="preserve">Table </w:t>
      </w:r>
      <w:bookmarkStart w:id="14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5</w:t>
      </w:r>
      <w:r>
        <w:rPr>
          <w:b/>
        </w:rPr>
        <w:fldChar w:fldCharType="end"/>
      </w:r>
      <w:bookmarkEnd w:id="14"/>
      <w:r>
        <w:t>: white - Asian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EC7BDC" w14:paraId="524E5040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3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046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97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2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</w:tr>
      <w:tr w:rsidR="00EC7BDC" w14:paraId="524E504C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6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9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EC7BDC" w14:paraId="524E5052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4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364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</w:t>
            </w:r>
          </w:p>
        </w:tc>
      </w:tr>
      <w:tr w:rsidR="00EC7BDC" w14:paraId="524E5058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8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5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</w:tr>
      <w:tr w:rsidR="00EC7BDC" w14:paraId="524E505E" w14:textId="77777777" w:rsidTr="00EC7BDC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4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542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5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</w:t>
            </w:r>
          </w:p>
        </w:tc>
      </w:tr>
    </w:tbl>
    <w:p w14:paraId="524E505F" w14:textId="77777777" w:rsidR="00EC7BDC" w:rsidRDefault="00000000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Latin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060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81" wp14:editId="524E5182">
            <wp:extent cx="5334000" cy="34290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exploring-emmeans-imputed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61" w14:textId="77777777" w:rsidR="00EC7BDC" w:rsidRDefault="00000000">
      <w:pPr>
        <w:pStyle w:val="SourceCode"/>
      </w:pP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062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83" wp14:editId="524E5184">
            <wp:extent cx="5334000" cy="34290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exploring-emmeans-imputed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63" w14:textId="77777777" w:rsidR="00EC7BDC" w:rsidRDefault="00000000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064" w14:textId="2324B0B8" w:rsidR="00EC7BDC" w:rsidRDefault="00000000">
      <w:pPr>
        <w:pStyle w:val="TableCaption"/>
      </w:pPr>
      <w:r>
        <w:rPr>
          <w:b/>
        </w:rPr>
        <w:t xml:space="preserve">Table </w:t>
      </w:r>
      <w:bookmarkStart w:id="15" w:name="unnamed-chunk-38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6</w:t>
      </w:r>
      <w:r>
        <w:rPr>
          <w:b/>
        </w:rPr>
        <w:fldChar w:fldCharType="end"/>
      </w:r>
      <w:bookmarkEnd w:id="15"/>
      <w:r>
        <w:t>: Black - LatinX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506A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07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843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6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EC7BDC" w14:paraId="524E507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5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998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EC7BDC" w14:paraId="524E507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5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29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</w:t>
            </w:r>
          </w:p>
        </w:tc>
      </w:tr>
      <w:tr w:rsidR="00EC7BDC" w14:paraId="524E508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7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88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EC7BDC" w14:paraId="524E508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259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</w:tr>
      <w:tr w:rsidR="00EC7BDC" w14:paraId="524E508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1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726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7</w:t>
            </w:r>
          </w:p>
        </w:tc>
      </w:tr>
      <w:tr w:rsidR="00EC7BDC" w14:paraId="524E509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8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67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</w:t>
            </w:r>
          </w:p>
        </w:tc>
      </w:tr>
      <w:tr w:rsidR="00EC7BDC" w14:paraId="524E509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6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346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9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6</w:t>
            </w:r>
          </w:p>
        </w:tc>
      </w:tr>
    </w:tbl>
    <w:p w14:paraId="524E509B" w14:textId="77777777" w:rsidR="00EC7BDC" w:rsidRDefault="00000000">
      <w:pPr>
        <w:pStyle w:val="BodyText"/>
      </w:pPr>
      <w:r>
        <w:t>#```{r, fig.height=4.5, fig.width=7} race4.1 &lt;- race4</w:t>
      </w:r>
    </w:p>
    <w:p w14:paraId="524E509C" w14:textId="77777777" w:rsidR="00EC7BDC" w:rsidRDefault="00000000">
      <w:pPr>
        <w:pStyle w:val="BodyText"/>
      </w:pPr>
      <w:r>
        <w:lastRenderedPageBreak/>
        <w:t>race4.1</w:t>
      </w:r>
      <m:oMath>
        <m:r>
          <w:rPr>
            <w:rFonts w:ascii="Cambria Math" w:hAnsi="Cambria Math"/>
          </w:rPr>
          <m:t>estimat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race4.1</m:t>
        </m:r>
      </m:oMath>
      <w:r>
        <w:t>estimate</w:t>
      </w:r>
      <w:r>
        <w:rPr>
          <w:i/>
          <w:iCs/>
        </w:rPr>
        <w:t>(-1) race4.1</w:t>
      </w:r>
      <m:oMath>
        <m:r>
          <w:rPr>
            <w:rFonts w:ascii="Cambria Math" w:hAnsi="Cambria Math"/>
          </w:rPr>
          <m:t>pr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iff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race4.1</m:t>
        </m:r>
      </m:oMath>
      <w:r>
        <w:rPr>
          <w:i/>
          <w:iCs/>
        </w:rPr>
        <w:t>prop_diff</w:t>
      </w:r>
      <w:r>
        <w:t>(-1) #race4.1</w:t>
      </w:r>
      <m:oMath>
        <m:r>
          <w:rPr>
            <w:rFonts w:ascii="Cambria Math" w:hAnsi="Cambria Math"/>
          </w:rPr>
          <m:t>perce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iff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race4.1</m:t>
        </m:r>
      </m:oMath>
      <w:r>
        <w:t>percent_diff*(-1)</w:t>
      </w:r>
    </w:p>
    <w:p w14:paraId="524E509D" w14:textId="77777777" w:rsidR="00EC7BDC" w:rsidRDefault="00000000">
      <w:pPr>
        <w:pStyle w:val="BodyText"/>
      </w:pPr>
      <w:r>
        <w:t>#race4.1$contrastx &lt;- “LatinX - Black”</w:t>
      </w:r>
    </w:p>
    <w:p w14:paraId="524E509E" w14:textId="77777777" w:rsidR="00EC7BDC" w:rsidRDefault="00000000">
      <w:pPr>
        <w:pStyle w:val="BodyText"/>
      </w:pPr>
      <w:r>
        <w:t>race4.1</w:t>
      </w:r>
      <m:oMath>
        <m:r>
          <w:rPr>
            <w:rFonts w:ascii="Cambria Math" w:hAnsi="Cambria Math"/>
          </w:rPr>
          <m:t>measur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eorde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ace4.1</m:t>
        </m:r>
      </m:oMath>
      <w:r>
        <w:t>measure, race4.1$estimate, .desc=FALSE)</w:t>
      </w:r>
    </w:p>
    <w:p w14:paraId="524E509F" w14:textId="77777777" w:rsidR="00EC7BDC" w:rsidRDefault="00000000">
      <w:pPr>
        <w:pStyle w:val="BodyText"/>
      </w:pPr>
      <w:r>
        <w:t>race4.1 %&gt;% ggplot(aes(x=estimate, y= measure))+ geom_bar(stat=“identity”, color= “black”, fill = “white”)+ theme_bw()+theme(text=element_text(family= “Times New Roman”))+ labs(title=“LatinX - Black Significant Differences in Estimated Marginal Means (Imputed)”, subtitle= “Tukey significance level 0.05”, y=“Measurement Location”, x=“Difference in mm”)</w:t>
      </w:r>
    </w:p>
    <w:p w14:paraId="524E50A0" w14:textId="77777777" w:rsidR="00EC7BDC" w:rsidRDefault="00000000">
      <w:pPr>
        <w:pStyle w:val="BodyText"/>
      </w:pPr>
      <w:r>
        <w:t>race4.1</w:t>
      </w:r>
      <m:oMath>
        <m:r>
          <w:rPr>
            <w:rFonts w:ascii="Cambria Math" w:hAnsi="Cambria Math"/>
          </w:rPr>
          <m:t>measure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eorde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ace4.1</m:t>
        </m:r>
      </m:oMath>
      <w:r>
        <w:t>measure, race4.1$prop_diff, .desc=FALSE)</w:t>
      </w:r>
    </w:p>
    <w:p w14:paraId="524E50A1" w14:textId="77777777" w:rsidR="00EC7BDC" w:rsidRDefault="00000000">
      <w:pPr>
        <w:pStyle w:val="BodyText"/>
      </w:pPr>
      <w:r>
        <w:t>race4.1 %&gt;% ggplot(aes(x=prop_diff, y= measure))+ geom_bar(stat=“identity”, color= “black”, fill = “white”)+ scale_x_continuous(labels = scales::percent)+ theme_bw()+theme(text=element_text(family= “Times New Roman”))+ labs(title=“LatinX - Black Significant Differences in Estimated Marginal Means (Imputed)”, subtitle= “Tukey significance level 0.05”, y=“Measurement Location”, x=“Percent Difference from Total Measurement Mean”)</w:t>
      </w:r>
    </w:p>
    <w:p w14:paraId="524E50A2" w14:textId="77777777" w:rsidR="00EC7BDC" w:rsidRDefault="00000000">
      <w:pPr>
        <w:pStyle w:val="BodyText"/>
      </w:pPr>
      <w:r>
        <w:t>flextable(race4.1) %&gt;% my_ft_theme()%&gt;% bold(part = “header”) %&gt;% set_caption(“LatinX - Black Significant Differences in Estimated Marginal Means (Imputed)”) %&gt;% fit_to_width(7.5) %&gt;% autofit() #```</w:t>
      </w:r>
    </w:p>
    <w:p w14:paraId="524E50A3" w14:textId="77777777" w:rsidR="00EC7BDC" w:rsidRDefault="00000000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0A4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85" wp14:editId="524E5186">
            <wp:extent cx="5334000" cy="34290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exploring-emmeans-imputed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A5" w14:textId="77777777" w:rsidR="00EC7BDC" w:rsidRDefault="00000000">
      <w:pPr>
        <w:pStyle w:val="SourceCode"/>
      </w:pP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0A6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87" wp14:editId="524E5188">
            <wp:extent cx="5334000" cy="34290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exploring-emmeans-imputed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A7" w14:textId="77777777" w:rsidR="00EC7BDC" w:rsidRDefault="00000000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0A8" w14:textId="2DA05347" w:rsidR="00EC7BDC" w:rsidRDefault="00000000">
      <w:pPr>
        <w:pStyle w:val="TableCaption"/>
      </w:pPr>
      <w:r>
        <w:rPr>
          <w:b/>
        </w:rPr>
        <w:t xml:space="preserve">Table </w:t>
      </w:r>
      <w:bookmarkStart w:id="16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7</w:t>
      </w:r>
      <w:r>
        <w:rPr>
          <w:b/>
        </w:rPr>
        <w:fldChar w:fldCharType="end"/>
      </w:r>
      <w:bookmarkEnd w:id="16"/>
      <w:r>
        <w:t>: Black - Other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50AE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A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A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A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A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A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0B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A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3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566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EC7BDC" w14:paraId="524E50B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5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774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5</w:t>
            </w:r>
          </w:p>
        </w:tc>
      </w:tr>
      <w:tr w:rsidR="00EC7BDC" w14:paraId="524E50C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9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1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B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</w:tr>
      <w:tr w:rsidR="00EC7BDC" w14:paraId="524E50C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6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45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4</w:t>
            </w:r>
          </w:p>
        </w:tc>
      </w:tr>
    </w:tbl>
    <w:p w14:paraId="524E50C7" w14:textId="77777777" w:rsidR="00EC7BDC" w:rsidRDefault="00000000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0C8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89" wp14:editId="524E518A">
            <wp:extent cx="5334000" cy="34290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exploring-emmeans-imputed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C9" w14:textId="77777777" w:rsidR="00EC7BDC" w:rsidRDefault="00000000">
      <w:pPr>
        <w:pStyle w:val="SourceCode"/>
      </w:pP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0CA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8B" wp14:editId="524E518C">
            <wp:extent cx="5334000" cy="34290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exploring-emmeans-imputed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0CB" w14:textId="77777777" w:rsidR="00EC7BDC" w:rsidRDefault="00000000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0CC" w14:textId="52BAD000" w:rsidR="00EC7BDC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7" w:name="unnamed-chunk-40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8</w:t>
      </w:r>
      <w:r>
        <w:rPr>
          <w:b/>
        </w:rPr>
        <w:fldChar w:fldCharType="end"/>
      </w:r>
      <w:bookmarkEnd w:id="17"/>
      <w:r>
        <w:t>: Black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EC7BDC" w14:paraId="524E50D2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C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0D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1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18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</w:tr>
      <w:tr w:rsidR="00EC7BDC" w14:paraId="524E50D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08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17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EC7BDC" w14:paraId="524E50E4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D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9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4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0</w:t>
            </w:r>
          </w:p>
        </w:tc>
      </w:tr>
      <w:tr w:rsidR="00EC7BDC" w14:paraId="524E50EA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63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</w:tr>
      <w:tr w:rsidR="00EC7BDC" w14:paraId="524E50F0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32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E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EC7BDC" w14:paraId="524E50F6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2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39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</w:t>
            </w:r>
          </w:p>
        </w:tc>
      </w:tr>
      <w:tr w:rsidR="00EC7BDC" w14:paraId="524E50FC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6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4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61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7</w:t>
            </w:r>
          </w:p>
        </w:tc>
      </w:tr>
      <w:tr w:rsidR="00EC7BDC" w14:paraId="524E5102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0F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36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75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  <w:tr w:rsidR="00EC7BDC" w14:paraId="524E5108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3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4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8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85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695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EC7BDC" w14:paraId="524E510E" w14:textId="77777777" w:rsidTr="00EC7BDC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0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28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7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0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</w:t>
            </w:r>
          </w:p>
        </w:tc>
      </w:tr>
    </w:tbl>
    <w:p w14:paraId="524E510F" w14:textId="77777777" w:rsidR="00EC7BDC" w:rsidRDefault="00000000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tinX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110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8D" wp14:editId="524E518E">
            <wp:extent cx="5334000" cy="34290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exploring-emmeans-imputed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111" w14:textId="77777777" w:rsidR="00EC7BDC" w:rsidRDefault="00000000">
      <w:pPr>
        <w:pStyle w:val="SourceCode"/>
      </w:pP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112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8F" wp14:editId="524E5190">
            <wp:extent cx="5334000" cy="34290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exploring-emmeans-imputed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113" w14:textId="77777777" w:rsidR="00EC7BDC" w:rsidRDefault="00000000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114" w14:textId="61192799" w:rsidR="00EC7BDC" w:rsidRDefault="00000000">
      <w:pPr>
        <w:pStyle w:val="TableCaption"/>
      </w:pPr>
      <w:r>
        <w:rPr>
          <w:b/>
        </w:rPr>
        <w:t xml:space="preserve">Table </w:t>
      </w:r>
      <w:bookmarkStart w:id="18" w:name="unnamed-chunk-41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19</w:t>
      </w:r>
      <w:r>
        <w:rPr>
          <w:b/>
        </w:rPr>
        <w:fldChar w:fldCharType="end"/>
      </w:r>
      <w:bookmarkEnd w:id="18"/>
      <w:r>
        <w:t>: LatinX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EC7BDC" w14:paraId="524E511A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5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6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120" w14:textId="77777777" w:rsidTr="00EC7BDC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C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971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32e-04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1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</w:tbl>
    <w:p w14:paraId="524E5121" w14:textId="77777777" w:rsidR="00EC7BDC" w:rsidRDefault="00000000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524E5122" w14:textId="77777777" w:rsidR="00EC7BDC" w:rsidRDefault="00000000">
      <w:pPr>
        <w:pStyle w:val="FirstParagraph"/>
      </w:pPr>
      <w:r>
        <w:rPr>
          <w:noProof/>
        </w:rPr>
        <w:drawing>
          <wp:inline distT="0" distB="0" distL="0" distR="0" wp14:anchorId="524E5191" wp14:editId="524E5192">
            <wp:extent cx="5334000" cy="3429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exploring-emmeans-imputed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123" w14:textId="77777777" w:rsidR="00EC7BDC" w:rsidRDefault="00000000">
      <w:pPr>
        <w:pStyle w:val="SourceCode"/>
      </w:pP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 (Imput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524E5124" w14:textId="77777777" w:rsidR="00EC7BD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E5193" wp14:editId="524E5194">
            <wp:extent cx="5334000" cy="34290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exploring-emmeans-imputed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E5125" w14:textId="77777777" w:rsidR="00EC7BDC" w:rsidRDefault="00000000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524E5126" w14:textId="21E2F01E" w:rsidR="00EC7BDC" w:rsidRDefault="00000000">
      <w:pPr>
        <w:pStyle w:val="TableCaption"/>
      </w:pPr>
      <w:r>
        <w:rPr>
          <w:b/>
        </w:rPr>
        <w:t xml:space="preserve">Table </w:t>
      </w:r>
      <w:bookmarkStart w:id="19" w:name="unnamed-chunk-42"/>
      <w:r>
        <w:rPr>
          <w:b/>
        </w:rPr>
        <w:fldChar w:fldCharType="begin"/>
      </w:r>
      <w:r>
        <w:rPr>
          <w:b/>
        </w:rPr>
        <w:instrText>SEQ tab \* Arabic</w:instrText>
      </w:r>
      <w:r w:rsidR="00391A81">
        <w:rPr>
          <w:b/>
        </w:rPr>
        <w:fldChar w:fldCharType="separate"/>
      </w:r>
      <w:r w:rsidR="00391A81">
        <w:rPr>
          <w:b/>
          <w:noProof/>
        </w:rPr>
        <w:t>20</w:t>
      </w:r>
      <w:r>
        <w:rPr>
          <w:b/>
        </w:rPr>
        <w:fldChar w:fldCharType="end"/>
      </w:r>
      <w:bookmarkEnd w:id="19"/>
      <w:r>
        <w:t>: Other - white Significant Differences in Estimated Marginal Means (Imputed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EC7BDC" w14:paraId="524E512C" w14:textId="77777777" w:rsidTr="00EC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7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8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9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A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B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EC7BDC" w14:paraId="524E5132" w14:textId="77777777" w:rsidTr="00EC7BDC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D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E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03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2F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482e-04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30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2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5131" w14:textId="77777777" w:rsidR="00EC7BDC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</w:tr>
    </w:tbl>
    <w:p w14:paraId="524E5133" w14:textId="77777777" w:rsidR="004F06EA" w:rsidRDefault="004F06EA"/>
    <w:sectPr w:rsidR="004F06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A8ABA" w14:textId="77777777" w:rsidR="004F06EA" w:rsidRDefault="004F06EA">
      <w:pPr>
        <w:spacing w:after="0"/>
      </w:pPr>
      <w:r>
        <w:separator/>
      </w:r>
    </w:p>
  </w:endnote>
  <w:endnote w:type="continuationSeparator" w:id="0">
    <w:p w14:paraId="5A4639AC" w14:textId="77777777" w:rsidR="004F06EA" w:rsidRDefault="004F06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6C051" w14:textId="77777777" w:rsidR="004F06EA" w:rsidRDefault="004F06EA">
      <w:r>
        <w:separator/>
      </w:r>
    </w:p>
  </w:footnote>
  <w:footnote w:type="continuationSeparator" w:id="0">
    <w:p w14:paraId="338DD903" w14:textId="77777777" w:rsidR="004F06EA" w:rsidRDefault="004F0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D622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6748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7BDC"/>
    <w:rsid w:val="00391A81"/>
    <w:rsid w:val="004F06EA"/>
    <w:rsid w:val="00EC7B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E4CF9"/>
  <w15:docId w15:val="{1F1FA343-F1DD-45FE-9D03-43D77D2A1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4</Pages>
  <Words>4639</Words>
  <Characters>42401</Characters>
  <Application>Microsoft Office Word</Application>
  <DocSecurity>0</DocSecurity>
  <Lines>2120</Lines>
  <Paragraphs>1045</Paragraphs>
  <ScaleCrop>false</ScaleCrop>
  <Company/>
  <LinksUpToDate>false</LinksUpToDate>
  <CharactersWithSpaces>4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-imputed</dc:title>
  <dc:creator/>
  <cp:keywords/>
  <cp:lastModifiedBy>Hobbs-Murphy,Kayna</cp:lastModifiedBy>
  <cp:revision>2</cp:revision>
  <dcterms:created xsi:type="dcterms:W3CDTF">2022-09-27T20:49:00Z</dcterms:created>
  <dcterms:modified xsi:type="dcterms:W3CDTF">2022-09-27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  <property fmtid="{D5CDD505-2E9C-101B-9397-08002B2CF9AE}" pid="4" name="GrammarlyDocumentId">
    <vt:lpwstr>e897415145182e02b68c666105df463be600d1ede068fbfff0b1e23fb9ff9f4d</vt:lpwstr>
  </property>
</Properties>
</file>